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6C8C7" w14:textId="04BC31B2" w:rsidR="007C13C3" w:rsidRDefault="00253FCB">
      <w:pPr>
        <w:pStyle w:val="Title"/>
      </w:pPr>
      <w:r>
        <w:t>Feedback</w:t>
      </w:r>
      <w:r w:rsidR="00D55A45">
        <w:t xml:space="preserve"> Project 7</w:t>
      </w:r>
    </w:p>
    <w:p w14:paraId="3DE12574" w14:textId="77777777" w:rsidR="007C13C3" w:rsidRDefault="00253FCB">
      <w:pPr>
        <w:pStyle w:val="Author"/>
      </w:pPr>
      <w:r>
        <w:t>Jonathan Zamora</w:t>
      </w:r>
    </w:p>
    <w:p w14:paraId="1386BF7A" w14:textId="77777777" w:rsidR="00D55A45" w:rsidRDefault="00253FCB" w:rsidP="00D55A45">
      <w:pPr>
        <w:pStyle w:val="Date"/>
      </w:pPr>
      <w:r>
        <w:t>May 6, 2022</w:t>
      </w:r>
      <w:bookmarkStart w:id="0" w:name="feedback"/>
      <w:bookmarkEnd w:id="0"/>
    </w:p>
    <w:p w14:paraId="71F79908" w14:textId="09AED750" w:rsidR="007C13C3" w:rsidRPr="00D55A45" w:rsidRDefault="00253FCB" w:rsidP="00D55A45">
      <w:pPr>
        <w:pStyle w:val="Date"/>
        <w:jc w:val="left"/>
        <w:rPr>
          <w:color w:val="4F81BD" w:themeColor="accent1"/>
          <w:sz w:val="32"/>
          <w:szCs w:val="32"/>
        </w:rPr>
      </w:pPr>
      <w:r w:rsidRPr="00D55A45">
        <w:rPr>
          <w:color w:val="4F81BD" w:themeColor="accent1"/>
          <w:sz w:val="32"/>
          <w:szCs w:val="32"/>
        </w:rPr>
        <w:t>Feedback</w:t>
      </w:r>
    </w:p>
    <w:p w14:paraId="42B6CA0F" w14:textId="77777777" w:rsidR="007C13C3" w:rsidRDefault="00253FCB">
      <w:pPr>
        <w:pStyle w:val="FirstParagraph"/>
      </w:pPr>
      <w:r>
        <w:t>A</w:t>
      </w:r>
      <w:r>
        <w:t>s a foodie myself, I first noticed that this project was about different places to eat in Austin, TX categorizing by cuisine type!</w:t>
      </w:r>
    </w:p>
    <w:p w14:paraId="7972688E" w14:textId="77777777" w:rsidR="007C13C3" w:rsidRDefault="00253FCB">
      <w:pPr>
        <w:pStyle w:val="BodyText"/>
      </w:pPr>
      <w:r>
        <w:t>The projects main story was to highlight the popular cuisine</w:t>
      </w:r>
      <w:r>
        <w:t xml:space="preserve"> types in Austin, TX that were reviewed on Yelp.</w:t>
      </w:r>
    </w:p>
    <w:p w14:paraId="3521F7E3" w14:textId="77777777" w:rsidR="007C13C3" w:rsidRDefault="00253FCB">
      <w:pPr>
        <w:pStyle w:val="BodyText"/>
      </w:pPr>
      <w:r>
        <w:t>One thing that may need improvement was on the boxplot, it is unclear what the y-axis is for on the Rating boxplot according to cuisine.</w:t>
      </w:r>
    </w:p>
    <w:p w14:paraId="732F934F" w14:textId="77777777" w:rsidR="007C13C3" w:rsidRDefault="00253FCB">
      <w:pPr>
        <w:pStyle w:val="BodyText"/>
      </w:pPr>
      <w:r>
        <w:t>I thing I would add would have been overlapping density plots to see h</w:t>
      </w:r>
      <w:r>
        <w:t>ow each cuisine type compared to each other to complement the boxplots visualized.</w:t>
      </w:r>
    </w:p>
    <w:p w14:paraId="0333215C" w14:textId="77777777" w:rsidR="007C13C3" w:rsidRDefault="00253FCB">
      <w:pPr>
        <w:pStyle w:val="BodyText"/>
      </w:pPr>
      <w:r>
        <w:t>The project was successful in categorizing the cuisines and displaying comparisons in each distribution with the use of boxplot visualizations.</w:t>
      </w:r>
    </w:p>
    <w:sectPr w:rsidR="007C13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6BDA9" w14:textId="77777777" w:rsidR="00253FCB" w:rsidRDefault="00253FCB">
      <w:pPr>
        <w:spacing w:after="0"/>
      </w:pPr>
      <w:r>
        <w:separator/>
      </w:r>
    </w:p>
  </w:endnote>
  <w:endnote w:type="continuationSeparator" w:id="0">
    <w:p w14:paraId="3559197B" w14:textId="77777777" w:rsidR="00253FCB" w:rsidRDefault="00253F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745C0" w14:textId="77777777" w:rsidR="00253FCB" w:rsidRDefault="00253FCB">
      <w:r>
        <w:separator/>
      </w:r>
    </w:p>
  </w:footnote>
  <w:footnote w:type="continuationSeparator" w:id="0">
    <w:p w14:paraId="39172543" w14:textId="77777777" w:rsidR="00253FCB" w:rsidRDefault="00253F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7C542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880F3AA"/>
    <w:multiLevelType w:val="multilevel"/>
    <w:tmpl w:val="6CBAB4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375807552">
    <w:abstractNumId w:val="0"/>
  </w:num>
  <w:num w:numId="2" w16cid:durableId="17225597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53FCB"/>
    <w:rsid w:val="004E29B3"/>
    <w:rsid w:val="00590D07"/>
    <w:rsid w:val="00784D58"/>
    <w:rsid w:val="007C13C3"/>
    <w:rsid w:val="008D6863"/>
    <w:rsid w:val="00B86B75"/>
    <w:rsid w:val="00BC48D5"/>
    <w:rsid w:val="00C36279"/>
    <w:rsid w:val="00D55A4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77ACD"/>
  <w15:docId w15:val="{901B7307-6DAC-4539-8EE3-AB68F12AB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</dc:title>
  <dc:creator>Jonathan Zamora</dc:creator>
  <cp:lastModifiedBy> </cp:lastModifiedBy>
  <cp:revision>2</cp:revision>
  <dcterms:created xsi:type="dcterms:W3CDTF">2022-05-06T17:32:00Z</dcterms:created>
  <dcterms:modified xsi:type="dcterms:W3CDTF">2022-05-06T17:32:00Z</dcterms:modified>
</cp:coreProperties>
</file>